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98C90" w14:textId="735FE3C6" w:rsidR="00BA7B96" w:rsidRPr="000C4036" w:rsidRDefault="00BA7B96" w:rsidP="00BA7B96">
      <w:pPr>
        <w:pStyle w:val="Balk1"/>
        <w:rPr>
          <w:rFonts w:ascii="Times New Roman" w:hAnsi="Times New Roman" w:cs="Times New Roman"/>
        </w:rPr>
      </w:pPr>
      <w:bookmarkStart w:id="0" w:name="_GoBack"/>
      <w:bookmarkEnd w:id="0"/>
      <w:r w:rsidRPr="000C4036">
        <w:rPr>
          <w:rFonts w:ascii="Times New Roman" w:hAnsi="Times New Roman" w:cs="Times New Roman"/>
        </w:rPr>
        <w:t>BİLDİRİ BAŞLIĞI (EN FAZLA 2 SATIR) (16 PUNTO)</w:t>
      </w:r>
    </w:p>
    <w:p w14:paraId="52725158" w14:textId="77777777" w:rsidR="00BA7B96" w:rsidRPr="000C4036" w:rsidRDefault="00BA7B96" w:rsidP="00954DF0">
      <w:pPr>
        <w:pStyle w:val="Balk2"/>
        <w:spacing w:before="0" w:after="280"/>
        <w:jc w:val="center"/>
        <w:rPr>
          <w:rFonts w:ascii="Times New Roman" w:hAnsi="Times New Roman" w:cs="Times New Roman"/>
        </w:rPr>
      </w:pPr>
      <w:r w:rsidRPr="000C4036">
        <w:rPr>
          <w:rFonts w:ascii="Times New Roman" w:hAnsi="Times New Roman" w:cs="Times New Roman"/>
        </w:rPr>
        <w:t>PAPER TITLE (14 PUNTO)</w:t>
      </w:r>
    </w:p>
    <w:p w14:paraId="06A77F6E" w14:textId="77777777" w:rsidR="00BA7B96" w:rsidRPr="000C4036" w:rsidRDefault="00BA7B96" w:rsidP="00E72800">
      <w:pPr>
        <w:jc w:val="center"/>
        <w:rPr>
          <w:rFonts w:ascii="Times New Roman" w:hAnsi="Times New Roman" w:cs="Times New Roman"/>
          <w:b/>
        </w:rPr>
      </w:pPr>
      <w:r w:rsidRPr="000C4036">
        <w:rPr>
          <w:rFonts w:ascii="Times New Roman" w:hAnsi="Times New Roman" w:cs="Times New Roman"/>
          <w:b/>
        </w:rPr>
        <w:t>Adı SOYADI</w:t>
      </w:r>
      <w:r w:rsidRPr="000C4036">
        <w:rPr>
          <w:rStyle w:val="DipnotBavurusu"/>
          <w:rFonts w:ascii="Times New Roman" w:hAnsi="Times New Roman" w:cs="Times New Roman"/>
          <w:b/>
        </w:rPr>
        <w:footnoteReference w:id="1"/>
      </w:r>
      <w:r w:rsidRPr="000C4036">
        <w:rPr>
          <w:rFonts w:ascii="Times New Roman" w:hAnsi="Times New Roman" w:cs="Times New Roman"/>
          <w:b/>
        </w:rPr>
        <w:t>, Adı SOYADI</w:t>
      </w:r>
      <w:r w:rsidRPr="000C4036">
        <w:rPr>
          <w:rStyle w:val="DipnotBavurusu"/>
          <w:rFonts w:ascii="Times New Roman" w:hAnsi="Times New Roman" w:cs="Times New Roman"/>
          <w:b/>
        </w:rPr>
        <w:footnoteReference w:id="2"/>
      </w:r>
    </w:p>
    <w:p w14:paraId="62D045FF" w14:textId="77777777" w:rsidR="00BA7B96" w:rsidRPr="000C4036" w:rsidRDefault="00BA7B96" w:rsidP="00BA7B96">
      <w:pPr>
        <w:pStyle w:val="Balk2"/>
        <w:spacing w:before="720"/>
        <w:jc w:val="center"/>
        <w:rPr>
          <w:rFonts w:ascii="Times New Roman" w:hAnsi="Times New Roman" w:cs="Times New Roman"/>
        </w:rPr>
      </w:pPr>
      <w:r w:rsidRPr="000C4036">
        <w:rPr>
          <w:rFonts w:ascii="Times New Roman" w:hAnsi="Times New Roman" w:cs="Times New Roman"/>
        </w:rPr>
        <w:t>ÖZET (14 PUNTO)</w:t>
      </w:r>
    </w:p>
    <w:p w14:paraId="6B1A39D3" w14:textId="77777777" w:rsidR="00BA7B96" w:rsidRPr="000C4036" w:rsidRDefault="00BA7B96" w:rsidP="00377283">
      <w:pPr>
        <w:pStyle w:val="zet"/>
        <w:rPr>
          <w:rFonts w:ascii="Times New Roman" w:hAnsi="Times New Roman" w:cs="Times New Roman"/>
          <w:color w:val="000000" w:themeColor="text1"/>
        </w:rPr>
      </w:pPr>
      <w:r w:rsidRPr="000C4036">
        <w:rPr>
          <w:rFonts w:ascii="Times New Roman" w:hAnsi="Times New Roman" w:cs="Times New Roman"/>
        </w:rPr>
        <w:t>Özet 200 kelimeyi geçmeyecek şekilde 12</w:t>
      </w:r>
      <w:r w:rsidR="003859D1" w:rsidRPr="000C4036">
        <w:rPr>
          <w:rFonts w:ascii="Times New Roman" w:hAnsi="Times New Roman" w:cs="Times New Roman"/>
        </w:rPr>
        <w:t xml:space="preserve"> punto ile tek satır aralığında</w:t>
      </w:r>
      <w:r w:rsidRPr="000C4036">
        <w:rPr>
          <w:rFonts w:ascii="Times New Roman" w:hAnsi="Times New Roman" w:cs="Times New Roman"/>
        </w:rPr>
        <w:t xml:space="preserve"> yazılmalı ve sayfanın her iki</w:t>
      </w:r>
      <w:r w:rsidR="00377283" w:rsidRPr="000C4036">
        <w:rPr>
          <w:rFonts w:ascii="Times New Roman" w:hAnsi="Times New Roman" w:cs="Times New Roman"/>
        </w:rPr>
        <w:t xml:space="preserve"> tarafına yaslanmış olmalıdır. </w:t>
      </w:r>
      <w:r w:rsidRPr="000C4036">
        <w:rPr>
          <w:rFonts w:ascii="Times New Roman" w:hAnsi="Times New Roman" w:cs="Times New Roman"/>
        </w:rPr>
        <w:t>Özette çalışmanın amacı açık bir şekilde ortaya konulmalı, kullanılan yöntem ve ulaşılan sonuçlar hakkında kısa bilgiler verilmelidir. Özet tek bir paragraftan oluşmalıdır.</w:t>
      </w:r>
    </w:p>
    <w:p w14:paraId="68294CF6" w14:textId="77777777" w:rsidR="00BA7B96" w:rsidRPr="000C4036" w:rsidRDefault="00BA7B96" w:rsidP="00E72800">
      <w:pPr>
        <w:pStyle w:val="AnahtarKelime"/>
        <w:rPr>
          <w:rFonts w:ascii="Times New Roman" w:hAnsi="Times New Roman" w:cs="Times New Roman"/>
        </w:rPr>
      </w:pPr>
      <w:r w:rsidRPr="000C4036">
        <w:rPr>
          <w:rFonts w:ascii="Times New Roman" w:hAnsi="Times New Roman" w:cs="Times New Roman"/>
          <w:b/>
        </w:rPr>
        <w:t>Anahtar Kelimeler:</w:t>
      </w:r>
      <w:r w:rsidRPr="000C4036">
        <w:rPr>
          <w:rFonts w:ascii="Times New Roman" w:hAnsi="Times New Roman" w:cs="Times New Roman"/>
        </w:rPr>
        <w:t xml:space="preserve"> En az 3, en fazla 6 adet</w:t>
      </w:r>
    </w:p>
    <w:p w14:paraId="137A5635" w14:textId="77777777" w:rsidR="00BA7B96" w:rsidRPr="000C4036" w:rsidRDefault="00BA7B96" w:rsidP="00BA7B96">
      <w:pPr>
        <w:pStyle w:val="Balk2"/>
        <w:jc w:val="center"/>
        <w:rPr>
          <w:rFonts w:ascii="Times New Roman" w:hAnsi="Times New Roman" w:cs="Times New Roman"/>
        </w:rPr>
      </w:pPr>
      <w:r w:rsidRPr="000C4036">
        <w:rPr>
          <w:rFonts w:ascii="Times New Roman" w:hAnsi="Times New Roman" w:cs="Times New Roman"/>
        </w:rPr>
        <w:t>ABSTRACT (14 PUNTO)</w:t>
      </w:r>
    </w:p>
    <w:p w14:paraId="5749E4C0" w14:textId="77777777" w:rsidR="00BA7B96" w:rsidRPr="000C4036" w:rsidRDefault="00BA7B96" w:rsidP="00377283">
      <w:pPr>
        <w:pStyle w:val="zet"/>
        <w:rPr>
          <w:rFonts w:ascii="Times New Roman" w:hAnsi="Times New Roman" w:cs="Times New Roman"/>
          <w:color w:val="000000" w:themeColor="text1"/>
        </w:rPr>
      </w:pPr>
      <w:r w:rsidRPr="000C4036">
        <w:rPr>
          <w:rFonts w:ascii="Times New Roman" w:hAnsi="Times New Roman" w:cs="Times New Roman"/>
        </w:rPr>
        <w:t>İngilizce özet 200 kelimeyi geçmeyecek şekilde 12</w:t>
      </w:r>
      <w:r w:rsidR="003859D1" w:rsidRPr="000C4036">
        <w:rPr>
          <w:rFonts w:ascii="Times New Roman" w:hAnsi="Times New Roman" w:cs="Times New Roman"/>
        </w:rPr>
        <w:t xml:space="preserve"> punto ile tek satır aralığında</w:t>
      </w:r>
      <w:r w:rsidRPr="000C4036">
        <w:rPr>
          <w:rFonts w:ascii="Times New Roman" w:hAnsi="Times New Roman" w:cs="Times New Roman"/>
        </w:rPr>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F1051F6" w14:textId="7997B307" w:rsidR="00FF01DE" w:rsidRDefault="00BA7B96" w:rsidP="000C4036">
      <w:pPr>
        <w:pStyle w:val="AnahtarKelime"/>
        <w:jc w:val="left"/>
      </w:pPr>
      <w:proofErr w:type="spellStart"/>
      <w:r w:rsidRPr="000C4036">
        <w:rPr>
          <w:rFonts w:ascii="Times New Roman" w:hAnsi="Times New Roman" w:cs="Times New Roman"/>
          <w:b/>
        </w:rPr>
        <w:t>Keywords</w:t>
      </w:r>
      <w:proofErr w:type="spellEnd"/>
      <w:r w:rsidRPr="000C4036">
        <w:rPr>
          <w:rFonts w:ascii="Times New Roman" w:hAnsi="Times New Roman" w:cs="Times New Roman"/>
          <w:b/>
        </w:rPr>
        <w:t>:</w:t>
      </w:r>
      <w:r w:rsidRPr="000C4036">
        <w:rPr>
          <w:rFonts w:ascii="Times New Roman" w:hAnsi="Times New Roman" w:cs="Times New Roman"/>
        </w:rPr>
        <w:t xml:space="preserve"> En az 3, en fazla 6 ad</w:t>
      </w:r>
      <w:r w:rsidRPr="007D4C1B">
        <w:t>e</w:t>
      </w:r>
      <w:r w:rsidR="009E630C">
        <w:t>t</w:t>
      </w:r>
    </w:p>
    <w:sectPr w:rsidR="00FF01DE" w:rsidSect="0041213B">
      <w:headerReference w:type="default" r:id="rId9"/>
      <w:headerReference w:type="first" r:id="rId10"/>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3092F9" w14:textId="77777777" w:rsidR="006C16E5" w:rsidRDefault="006C16E5" w:rsidP="00016D5D">
      <w:r>
        <w:separator/>
      </w:r>
    </w:p>
  </w:endnote>
  <w:endnote w:type="continuationSeparator" w:id="0">
    <w:p w14:paraId="6928FA53" w14:textId="77777777" w:rsidR="006C16E5" w:rsidRDefault="006C16E5"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B57CCA" w14:textId="77777777" w:rsidR="006C16E5" w:rsidRDefault="006C16E5" w:rsidP="00016D5D">
      <w:r>
        <w:separator/>
      </w:r>
    </w:p>
  </w:footnote>
  <w:footnote w:type="continuationSeparator" w:id="0">
    <w:p w14:paraId="437BD3E5" w14:textId="77777777" w:rsidR="006C16E5" w:rsidRDefault="006C16E5" w:rsidP="00016D5D">
      <w:r>
        <w:continuationSeparator/>
      </w:r>
    </w:p>
  </w:footnote>
  <w:footnote w:id="1">
    <w:p w14:paraId="79D086EF" w14:textId="77777777" w:rsidR="00BA7B96" w:rsidRPr="000C4036" w:rsidRDefault="00BA7B96" w:rsidP="00A71BDE">
      <w:pPr>
        <w:pStyle w:val="DipnotMetni"/>
        <w:rPr>
          <w:rFonts w:ascii="Times New Roman" w:hAnsi="Times New Roman"/>
        </w:rPr>
      </w:pPr>
      <w:r w:rsidRPr="000C4036">
        <w:rPr>
          <w:rStyle w:val="DipnotBavurusu"/>
          <w:rFonts w:ascii="Times New Roman" w:hAnsi="Times New Roman"/>
        </w:rPr>
        <w:footnoteRef/>
      </w:r>
      <w:r w:rsidRPr="000C4036">
        <w:rPr>
          <w:rFonts w:ascii="Times New Roman" w:hAnsi="Times New Roman"/>
        </w:rPr>
        <w:t xml:space="preserve"> Unvan, Çalıştığı Kurum, e-posta</w:t>
      </w:r>
    </w:p>
  </w:footnote>
  <w:footnote w:id="2">
    <w:p w14:paraId="4FD57C7A" w14:textId="77777777" w:rsidR="00BA7B96" w:rsidRPr="000C4036" w:rsidRDefault="00BA7B96" w:rsidP="00BA7B96">
      <w:pPr>
        <w:pStyle w:val="DipnotMetni"/>
        <w:rPr>
          <w:rFonts w:ascii="Times New Roman" w:hAnsi="Times New Roman"/>
        </w:rPr>
      </w:pPr>
      <w:r w:rsidRPr="000C4036">
        <w:rPr>
          <w:rStyle w:val="DipnotBavurusu"/>
          <w:rFonts w:ascii="Times New Roman" w:hAnsi="Times New Roman"/>
        </w:rPr>
        <w:footnoteRef/>
      </w:r>
      <w:r w:rsidRPr="000C4036">
        <w:rPr>
          <w:rFonts w:ascii="Times New Roman" w:hAnsi="Times New Roman"/>
        </w:rPr>
        <w:t xml:space="preserve"> Unvan, Çalıştığı Kurum, e-posta (Sorumlu yazar)</w:t>
      </w:r>
      <w:r w:rsidR="003859D1" w:rsidRPr="000C4036">
        <w:rPr>
          <w:rFonts w:ascii="Times New Roman" w:hAnsi="Times New Roman"/>
        </w:rPr>
        <w:t xml:space="preserve"> </w:t>
      </w:r>
      <w:r w:rsidRPr="000C4036">
        <w:rPr>
          <w:rFonts w:ascii="Times New Roman" w:hAnsi="Times New Roman"/>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27F0A" w14:textId="77777777" w:rsidR="0037414C" w:rsidRDefault="0037414C" w:rsidP="00BA7B96">
    <w:pPr>
      <w:pStyle w:val="stbilgi"/>
      <w:rPr>
        <w:rFonts w:ascii="Times New Roman" w:hAnsi="Times New Roman" w:cs="Times New Roman"/>
        <w:sz w:val="20"/>
        <w:u w:val="single"/>
      </w:rPr>
    </w:pPr>
  </w:p>
  <w:p w14:paraId="61708948" w14:textId="179AF0B2" w:rsidR="00A07BE9" w:rsidRPr="003E716E" w:rsidRDefault="0037414C" w:rsidP="003404CD">
    <w:pPr>
      <w:pStyle w:val="stbilgi"/>
      <w:rPr>
        <w:rFonts w:ascii="Times New Roman" w:hAnsi="Times New Roman" w:cs="Times New Roman"/>
      </w:rPr>
    </w:pPr>
    <w:r w:rsidRPr="003E716E">
      <w:rPr>
        <w:rFonts w:ascii="Times New Roman" w:hAnsi="Times New Roman" w:cs="Times New Roman"/>
      </w:rPr>
      <w:t xml:space="preserve">                        </w:t>
    </w:r>
    <w:r w:rsidR="00BB6976" w:rsidRPr="003E716E">
      <w:rPr>
        <w:rFonts w:ascii="Times New Roman" w:hAnsi="Times New Roman" w:cs="Times New Roman"/>
      </w:rPr>
      <w:t xml:space="preserve">         </w:t>
    </w:r>
    <w:r w:rsidR="003E716E">
      <w:rPr>
        <w:rFonts w:ascii="Times New Roman" w:hAnsi="Times New Roman" w:cs="Times New Roman"/>
      </w:rPr>
      <w:t xml:space="preserve">           </w:t>
    </w:r>
    <w:r w:rsidR="00A07BE9" w:rsidRPr="003E716E">
      <w:rPr>
        <w:rFonts w:ascii="Times New Roman" w:hAnsi="Times New Roman" w:cs="Times New Roman"/>
        <w:sz w:val="20"/>
      </w:rPr>
      <w:t xml:space="preserve">Yazar adları (Örnek: </w:t>
    </w:r>
    <w:proofErr w:type="spellStart"/>
    <w:r w:rsidR="00A07BE9" w:rsidRPr="003E716E">
      <w:rPr>
        <w:rFonts w:ascii="Times New Roman" w:hAnsi="Times New Roman" w:cs="Times New Roman"/>
        <w:sz w:val="20"/>
      </w:rPr>
      <w:t>Mehmetoğlu</w:t>
    </w:r>
    <w:proofErr w:type="spellEnd"/>
    <w:r w:rsidR="00A07BE9" w:rsidRPr="003E716E">
      <w:rPr>
        <w:rFonts w:ascii="Times New Roman" w:hAnsi="Times New Roman" w:cs="Times New Roman"/>
        <w:sz w:val="20"/>
      </w:rPr>
      <w:t xml:space="preserve"> ve Ahmetoğlu veya </w:t>
    </w:r>
    <w:proofErr w:type="spellStart"/>
    <w:r w:rsidR="00A07BE9" w:rsidRPr="003E716E">
      <w:rPr>
        <w:rFonts w:ascii="Times New Roman" w:hAnsi="Times New Roman" w:cs="Times New Roman"/>
        <w:sz w:val="20"/>
      </w:rPr>
      <w:t>Mehmetoğlu</w:t>
    </w:r>
    <w:proofErr w:type="spellEnd"/>
    <w:r w:rsidR="00A07BE9" w:rsidRPr="003E716E">
      <w:rPr>
        <w:rFonts w:ascii="Times New Roman" w:hAnsi="Times New Roman" w:cs="Times New Roman"/>
        <w:sz w:val="20"/>
      </w:rPr>
      <w:t xml:space="preserve"> ve </w:t>
    </w:r>
    <w:proofErr w:type="spellStart"/>
    <w:r w:rsidR="00A07BE9" w:rsidRPr="003E716E">
      <w:rPr>
        <w:rFonts w:ascii="Times New Roman" w:hAnsi="Times New Roman" w:cs="Times New Roman"/>
        <w:sz w:val="20"/>
      </w:rPr>
      <w:t>diğ</w:t>
    </w:r>
    <w:proofErr w:type="spellEnd"/>
    <w:r w:rsidR="00A07BE9" w:rsidRPr="003E716E">
      <w:rPr>
        <w:rFonts w:ascii="Times New Roman" w:hAnsi="Times New Roman" w:cs="Times New Roman"/>
        <w:sz w:val="20"/>
      </w:rPr>
      <w:t>.)</w:t>
    </w:r>
  </w:p>
  <w:p w14:paraId="354F8984" w14:textId="77777777" w:rsidR="0037414C" w:rsidRPr="003E716E" w:rsidRDefault="0037414C" w:rsidP="0037414C">
    <w:pPr>
      <w:pStyle w:val="stbilgi"/>
      <w:rPr>
        <w:rFonts w:ascii="Times New Roman" w:hAnsi="Times New Roman" w:cs="Times New Roman"/>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2C4A4" w14:textId="77777777" w:rsidR="00540706" w:rsidRDefault="006C16E5">
    <w:pPr>
      <w:pStyle w:val="stbilgi"/>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58752;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NDM1NjOwNDYxMbNQ0lEKTi0uzszPAykwqgUAKrEVDywAAAA="/>
  </w:docVars>
  <w:rsids>
    <w:rsidRoot w:val="00016D5D"/>
    <w:rsid w:val="00016D5D"/>
    <w:rsid w:val="0001774D"/>
    <w:rsid w:val="00024177"/>
    <w:rsid w:val="00047C25"/>
    <w:rsid w:val="0008025F"/>
    <w:rsid w:val="000C4036"/>
    <w:rsid w:val="000C6934"/>
    <w:rsid w:val="00116F33"/>
    <w:rsid w:val="001D2EEA"/>
    <w:rsid w:val="001F7234"/>
    <w:rsid w:val="00290607"/>
    <w:rsid w:val="002A1187"/>
    <w:rsid w:val="002C4625"/>
    <w:rsid w:val="002E48DD"/>
    <w:rsid w:val="00322402"/>
    <w:rsid w:val="003404CD"/>
    <w:rsid w:val="0037414C"/>
    <w:rsid w:val="00377283"/>
    <w:rsid w:val="003859D1"/>
    <w:rsid w:val="003E716E"/>
    <w:rsid w:val="003F64B6"/>
    <w:rsid w:val="004014CE"/>
    <w:rsid w:val="0041213B"/>
    <w:rsid w:val="00431B89"/>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77EEE"/>
    <w:rsid w:val="00690B00"/>
    <w:rsid w:val="006C16E5"/>
    <w:rsid w:val="006D2D73"/>
    <w:rsid w:val="006D3F4A"/>
    <w:rsid w:val="006D65B7"/>
    <w:rsid w:val="006E346E"/>
    <w:rsid w:val="007541B9"/>
    <w:rsid w:val="00762D3D"/>
    <w:rsid w:val="007754C8"/>
    <w:rsid w:val="007A423F"/>
    <w:rsid w:val="007B509E"/>
    <w:rsid w:val="007D4C1B"/>
    <w:rsid w:val="007F5137"/>
    <w:rsid w:val="0082339F"/>
    <w:rsid w:val="00834994"/>
    <w:rsid w:val="00864C8D"/>
    <w:rsid w:val="008852C8"/>
    <w:rsid w:val="00885BA0"/>
    <w:rsid w:val="008D3526"/>
    <w:rsid w:val="009071BA"/>
    <w:rsid w:val="0091131E"/>
    <w:rsid w:val="00954DF0"/>
    <w:rsid w:val="009956B1"/>
    <w:rsid w:val="009A712E"/>
    <w:rsid w:val="009E630C"/>
    <w:rsid w:val="009F0951"/>
    <w:rsid w:val="009F37F6"/>
    <w:rsid w:val="00A07BE9"/>
    <w:rsid w:val="00A71BDE"/>
    <w:rsid w:val="00A73A31"/>
    <w:rsid w:val="00A80D57"/>
    <w:rsid w:val="00AB40DF"/>
    <w:rsid w:val="00AB6D86"/>
    <w:rsid w:val="00AC2193"/>
    <w:rsid w:val="00AC2B61"/>
    <w:rsid w:val="00B273EC"/>
    <w:rsid w:val="00B4352C"/>
    <w:rsid w:val="00BA7B96"/>
    <w:rsid w:val="00BB6976"/>
    <w:rsid w:val="00BB77CC"/>
    <w:rsid w:val="00C01106"/>
    <w:rsid w:val="00C6036D"/>
    <w:rsid w:val="00C83108"/>
    <w:rsid w:val="00CB5EC5"/>
    <w:rsid w:val="00CC0445"/>
    <w:rsid w:val="00CC6E42"/>
    <w:rsid w:val="00CE5BF3"/>
    <w:rsid w:val="00CF111D"/>
    <w:rsid w:val="00D37B62"/>
    <w:rsid w:val="00D43727"/>
    <w:rsid w:val="00D50469"/>
    <w:rsid w:val="00DB2B9A"/>
    <w:rsid w:val="00E13D4F"/>
    <w:rsid w:val="00E72800"/>
    <w:rsid w:val="00E73534"/>
    <w:rsid w:val="00ED58E8"/>
    <w:rsid w:val="00EE3FD1"/>
    <w:rsid w:val="00F13A61"/>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A20E3-A6F0-46D2-995F-EEB86682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4</Words>
  <Characters>825</Characters>
  <Application>Microsoft Office Word</Application>
  <DocSecurity>0</DocSecurity>
  <Lines>6</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ir KOCAMAN</dc:creator>
  <cp:lastModifiedBy>Aşkın Özocak</cp:lastModifiedBy>
  <cp:revision>4</cp:revision>
  <cp:lastPrinted>2018-05-08T10:38:00Z</cp:lastPrinted>
  <dcterms:created xsi:type="dcterms:W3CDTF">2026-01-30T14:34:00Z</dcterms:created>
  <dcterms:modified xsi:type="dcterms:W3CDTF">2026-01-31T09:14:00Z</dcterms:modified>
</cp:coreProperties>
</file>